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AFF5D" w14:textId="25C0140B" w:rsidR="00815F56" w:rsidRDefault="005644D9" w:rsidP="005644D9">
      <w:pPr>
        <w:jc w:val="center"/>
      </w:pPr>
      <w:r>
        <w:rPr>
          <w:noProof/>
        </w:rPr>
        <w:drawing>
          <wp:inline distT="0" distB="0" distL="0" distR="0" wp14:anchorId="7BBD073D" wp14:editId="3338470C">
            <wp:extent cx="2349062" cy="2184678"/>
            <wp:effectExtent l="0" t="0" r="0" b="0"/>
            <wp:docPr id="1" name="Picture 1" descr="King Fahd University of Petroleum and Mineral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g Fahd University of Petroleum and Minerals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5887" cy="2209626"/>
                    </a:xfrm>
                    <a:prstGeom prst="rect">
                      <a:avLst/>
                    </a:prstGeom>
                    <a:noFill/>
                    <a:ln>
                      <a:noFill/>
                    </a:ln>
                  </pic:spPr>
                </pic:pic>
              </a:graphicData>
            </a:graphic>
          </wp:inline>
        </w:drawing>
      </w:r>
    </w:p>
    <w:p w14:paraId="567D9C07" w14:textId="2BD7A9E9" w:rsidR="005644D9" w:rsidRDefault="005644D9" w:rsidP="005644D9">
      <w:pPr>
        <w:jc w:val="center"/>
      </w:pPr>
    </w:p>
    <w:p w14:paraId="0B9E22AB" w14:textId="3768064B" w:rsidR="005644D9" w:rsidRPr="005644D9" w:rsidRDefault="005644D9" w:rsidP="005644D9">
      <w:pPr>
        <w:jc w:val="center"/>
        <w:rPr>
          <w:rFonts w:asciiTheme="minorBidi" w:hAnsiTheme="minorBidi"/>
          <w:b/>
          <w:bCs/>
          <w:sz w:val="48"/>
          <w:szCs w:val="48"/>
        </w:rPr>
      </w:pPr>
      <w:r w:rsidRPr="005644D9">
        <w:rPr>
          <w:rFonts w:asciiTheme="minorBidi" w:hAnsiTheme="minorBidi"/>
          <w:b/>
          <w:bCs/>
          <w:sz w:val="48"/>
          <w:szCs w:val="48"/>
        </w:rPr>
        <w:t>ICS108 Project</w:t>
      </w:r>
    </w:p>
    <w:p w14:paraId="131B2A5C" w14:textId="5E4AFB2D" w:rsidR="005644D9" w:rsidRPr="005644D9" w:rsidRDefault="005644D9" w:rsidP="005644D9">
      <w:pPr>
        <w:jc w:val="center"/>
        <w:rPr>
          <w:rFonts w:asciiTheme="minorBidi" w:hAnsiTheme="minorBidi"/>
          <w:i/>
          <w:iCs/>
          <w:sz w:val="48"/>
          <w:szCs w:val="48"/>
        </w:rPr>
      </w:pPr>
      <w:r w:rsidRPr="005644D9">
        <w:rPr>
          <w:rFonts w:asciiTheme="minorBidi" w:hAnsiTheme="minorBidi"/>
          <w:i/>
          <w:iCs/>
          <w:sz w:val="48"/>
          <w:szCs w:val="48"/>
        </w:rPr>
        <w:t>Section 2</w:t>
      </w:r>
    </w:p>
    <w:p w14:paraId="7D92CCBA" w14:textId="03C5048B" w:rsidR="005644D9" w:rsidRPr="005644D9" w:rsidRDefault="005644D9" w:rsidP="005644D9">
      <w:pPr>
        <w:jc w:val="center"/>
        <w:rPr>
          <w:rFonts w:asciiTheme="minorBidi" w:hAnsiTheme="minorBidi"/>
          <w:sz w:val="32"/>
          <w:szCs w:val="32"/>
        </w:rPr>
      </w:pPr>
    </w:p>
    <w:p w14:paraId="384BFD79" w14:textId="77777777" w:rsidR="005644D9" w:rsidRPr="005644D9" w:rsidRDefault="005644D9" w:rsidP="005644D9">
      <w:pPr>
        <w:jc w:val="center"/>
        <w:rPr>
          <w:rFonts w:asciiTheme="minorBidi" w:hAnsiTheme="minorBidi"/>
          <w:sz w:val="32"/>
          <w:szCs w:val="32"/>
        </w:rPr>
      </w:pPr>
    </w:p>
    <w:p w14:paraId="5B423B25" w14:textId="5491B48C" w:rsidR="005644D9" w:rsidRPr="005644D9" w:rsidRDefault="005644D9" w:rsidP="005644D9">
      <w:pPr>
        <w:jc w:val="center"/>
        <w:rPr>
          <w:rFonts w:asciiTheme="minorBidi" w:hAnsiTheme="minorBidi"/>
          <w:i/>
          <w:iCs/>
          <w:sz w:val="32"/>
          <w:szCs w:val="32"/>
        </w:rPr>
      </w:pPr>
      <w:r w:rsidRPr="005644D9">
        <w:rPr>
          <w:rFonts w:asciiTheme="minorBidi" w:hAnsiTheme="minorBidi"/>
          <w:i/>
          <w:iCs/>
          <w:sz w:val="32"/>
          <w:szCs w:val="32"/>
        </w:rPr>
        <w:t>Created by:</w:t>
      </w:r>
    </w:p>
    <w:p w14:paraId="74C84B94" w14:textId="7D5DAB7C" w:rsidR="005644D9" w:rsidRPr="005644D9" w:rsidRDefault="005644D9" w:rsidP="005644D9">
      <w:pPr>
        <w:jc w:val="center"/>
        <w:rPr>
          <w:rFonts w:asciiTheme="minorBidi" w:hAnsiTheme="minorBidi"/>
          <w:sz w:val="32"/>
          <w:szCs w:val="32"/>
        </w:rPr>
      </w:pPr>
      <w:r w:rsidRPr="005644D9">
        <w:rPr>
          <w:rFonts w:asciiTheme="minorBidi" w:hAnsiTheme="minorBidi"/>
          <w:sz w:val="32"/>
          <w:szCs w:val="32"/>
        </w:rPr>
        <w:t>Ahmad Al-Ahmad (201969490)</w:t>
      </w:r>
    </w:p>
    <w:p w14:paraId="1FDA6A62" w14:textId="5647CE8B" w:rsidR="005644D9" w:rsidRDefault="005644D9" w:rsidP="005644D9">
      <w:pPr>
        <w:jc w:val="center"/>
        <w:rPr>
          <w:rFonts w:asciiTheme="minorBidi" w:hAnsiTheme="minorBidi"/>
          <w:sz w:val="32"/>
          <w:szCs w:val="32"/>
        </w:rPr>
      </w:pPr>
      <w:r w:rsidRPr="005644D9">
        <w:rPr>
          <w:rFonts w:asciiTheme="minorBidi" w:hAnsiTheme="minorBidi"/>
          <w:sz w:val="32"/>
          <w:szCs w:val="32"/>
        </w:rPr>
        <w:t>Mohammed Al-Mohammedi (201971510)</w:t>
      </w:r>
    </w:p>
    <w:p w14:paraId="1BCB7E32" w14:textId="68B4F384" w:rsidR="005644D9" w:rsidRDefault="005644D9" w:rsidP="005644D9">
      <w:pPr>
        <w:jc w:val="center"/>
        <w:rPr>
          <w:rFonts w:asciiTheme="minorBidi" w:hAnsiTheme="minorBidi"/>
          <w:sz w:val="32"/>
          <w:szCs w:val="32"/>
        </w:rPr>
      </w:pPr>
    </w:p>
    <w:p w14:paraId="00EF075E" w14:textId="6CFA50A7" w:rsidR="005644D9" w:rsidRDefault="005644D9" w:rsidP="005644D9">
      <w:pPr>
        <w:jc w:val="center"/>
        <w:rPr>
          <w:rFonts w:asciiTheme="minorBidi" w:hAnsiTheme="minorBidi"/>
          <w:sz w:val="32"/>
          <w:szCs w:val="32"/>
        </w:rPr>
      </w:pPr>
    </w:p>
    <w:p w14:paraId="59F4F6A7" w14:textId="25A73DE9" w:rsidR="005644D9" w:rsidRDefault="005644D9" w:rsidP="005644D9">
      <w:pPr>
        <w:jc w:val="center"/>
        <w:rPr>
          <w:rFonts w:asciiTheme="minorBidi" w:hAnsiTheme="minorBidi"/>
          <w:sz w:val="32"/>
          <w:szCs w:val="32"/>
        </w:rPr>
      </w:pPr>
    </w:p>
    <w:p w14:paraId="1BFED3EF" w14:textId="1A154BD2" w:rsidR="005644D9" w:rsidRDefault="005644D9" w:rsidP="005644D9">
      <w:pPr>
        <w:jc w:val="center"/>
        <w:rPr>
          <w:rFonts w:asciiTheme="minorBidi" w:hAnsiTheme="minorBidi"/>
          <w:sz w:val="32"/>
          <w:szCs w:val="32"/>
        </w:rPr>
      </w:pPr>
    </w:p>
    <w:p w14:paraId="3E0A8284" w14:textId="343DE9E1" w:rsidR="005644D9" w:rsidRDefault="005644D9" w:rsidP="005644D9">
      <w:pPr>
        <w:jc w:val="center"/>
        <w:rPr>
          <w:rFonts w:asciiTheme="minorBidi" w:hAnsiTheme="minorBidi"/>
          <w:sz w:val="32"/>
          <w:szCs w:val="32"/>
        </w:rPr>
      </w:pPr>
    </w:p>
    <w:p w14:paraId="4642341B" w14:textId="74D5C1B4" w:rsidR="005644D9" w:rsidRDefault="005644D9" w:rsidP="005644D9">
      <w:pPr>
        <w:jc w:val="center"/>
        <w:rPr>
          <w:rFonts w:asciiTheme="minorBidi" w:hAnsiTheme="minorBidi"/>
          <w:sz w:val="32"/>
          <w:szCs w:val="32"/>
        </w:rPr>
      </w:pPr>
    </w:p>
    <w:p w14:paraId="477504AF" w14:textId="6F4195CC" w:rsidR="005644D9" w:rsidRDefault="005644D9" w:rsidP="005644D9">
      <w:pPr>
        <w:jc w:val="center"/>
        <w:rPr>
          <w:rFonts w:asciiTheme="minorBidi" w:hAnsiTheme="minorBidi"/>
          <w:sz w:val="32"/>
          <w:szCs w:val="32"/>
        </w:rPr>
      </w:pPr>
    </w:p>
    <w:p w14:paraId="41DF9758" w14:textId="39BDDCDE" w:rsidR="005644D9" w:rsidRDefault="005644D9" w:rsidP="005644D9">
      <w:pPr>
        <w:jc w:val="center"/>
        <w:rPr>
          <w:rFonts w:asciiTheme="minorBidi" w:hAnsiTheme="minorBidi"/>
          <w:sz w:val="32"/>
          <w:szCs w:val="32"/>
        </w:rPr>
      </w:pPr>
    </w:p>
    <w:p w14:paraId="43CEF894" w14:textId="4CD755A0" w:rsidR="005644D9" w:rsidRPr="00526F88" w:rsidRDefault="005644D9" w:rsidP="00526F88">
      <w:pPr>
        <w:rPr>
          <w:rFonts w:ascii="Tajawal" w:hAnsi="Tajawal" w:cs="Tajawal"/>
          <w:b/>
          <w:bCs/>
        </w:rPr>
      </w:pPr>
      <w:r w:rsidRPr="00526F88">
        <w:rPr>
          <w:rFonts w:ascii="Tajawal" w:hAnsi="Tajawal" w:cs="Tajawal"/>
          <w:b/>
          <w:bCs/>
          <w:u w:val="single"/>
        </w:rPr>
        <w:lastRenderedPageBreak/>
        <w:t>Project desc</w:t>
      </w:r>
      <w:r w:rsidR="00C747C3" w:rsidRPr="00526F88">
        <w:rPr>
          <w:rFonts w:ascii="Tajawal" w:hAnsi="Tajawal" w:cs="Tajawal"/>
          <w:b/>
          <w:bCs/>
          <w:u w:val="single"/>
        </w:rPr>
        <w:t>ription</w:t>
      </w:r>
      <w:r w:rsidRPr="00526F88">
        <w:rPr>
          <w:rFonts w:ascii="Tajawal" w:hAnsi="Tajawal" w:cs="Tajawal"/>
          <w:b/>
          <w:bCs/>
        </w:rPr>
        <w:t>:</w:t>
      </w:r>
    </w:p>
    <w:p w14:paraId="0B170880" w14:textId="7422626A" w:rsidR="005644D9" w:rsidRPr="00526F88" w:rsidRDefault="005644D9" w:rsidP="00526F88">
      <w:pPr>
        <w:rPr>
          <w:rFonts w:ascii="Tajawal" w:hAnsi="Tajawal" w:cs="Tajawal"/>
          <w:b/>
          <w:bCs/>
        </w:rPr>
      </w:pPr>
      <w:r w:rsidRPr="00526F88">
        <w:rPr>
          <w:rFonts w:ascii="Tajawal" w:hAnsi="Tajawal" w:cs="Tajawal"/>
          <w:b/>
          <w:bCs/>
        </w:rPr>
        <w:t xml:space="preserve">This program has the ability to store questions and its answers. The user is provided with tools for editing, </w:t>
      </w:r>
      <w:r w:rsidR="00E67907" w:rsidRPr="00526F88">
        <w:rPr>
          <w:rFonts w:ascii="Tajawal" w:hAnsi="Tajawal" w:cs="Tajawal"/>
          <w:b/>
          <w:bCs/>
        </w:rPr>
        <w:t>adding,</w:t>
      </w:r>
      <w:r w:rsidRPr="00526F88">
        <w:rPr>
          <w:rFonts w:ascii="Tajawal" w:hAnsi="Tajawal" w:cs="Tajawal"/>
          <w:b/>
          <w:bCs/>
        </w:rPr>
        <w:t xml:space="preserve"> and deleting questions. Additionally, the user can check their answer after </w:t>
      </w:r>
      <w:r w:rsidR="00E67907" w:rsidRPr="00526F88">
        <w:rPr>
          <w:rFonts w:ascii="Tajawal" w:hAnsi="Tajawal" w:cs="Tajawal"/>
          <w:b/>
          <w:bCs/>
        </w:rPr>
        <w:t>choosing one.</w:t>
      </w:r>
    </w:p>
    <w:p w14:paraId="56E43724" w14:textId="0C243CEB" w:rsidR="00C747C3" w:rsidRDefault="00C747C3" w:rsidP="005644D9">
      <w:pPr>
        <w:jc w:val="center"/>
        <w:rPr>
          <w:rFonts w:asciiTheme="minorBidi" w:hAnsiTheme="minorBidi"/>
          <w:sz w:val="32"/>
          <w:szCs w:val="32"/>
        </w:rPr>
      </w:pPr>
    </w:p>
    <w:p w14:paraId="049D8950" w14:textId="03F7B142" w:rsidR="00C747C3" w:rsidRPr="00526F88" w:rsidRDefault="00C747C3" w:rsidP="00526F88">
      <w:pPr>
        <w:jc w:val="both"/>
        <w:rPr>
          <w:rFonts w:ascii="Tajawal" w:hAnsi="Tajawal" w:cs="Tajawal"/>
        </w:rPr>
      </w:pPr>
      <w:r w:rsidRPr="00526F88">
        <w:rPr>
          <w:rFonts w:ascii="Tajawal" w:hAnsi="Tajawal" w:cs="Tajawal"/>
          <w:u w:val="single"/>
        </w:rPr>
        <w:t>Solution Description</w:t>
      </w:r>
      <w:r w:rsidRPr="00526F88">
        <w:rPr>
          <w:rFonts w:ascii="Tajawal" w:hAnsi="Tajawal" w:cs="Tajawal"/>
        </w:rPr>
        <w:t>:</w:t>
      </w:r>
    </w:p>
    <w:p w14:paraId="5057EDF8" w14:textId="7F8BD546" w:rsidR="00C747C3" w:rsidRPr="00526F88" w:rsidRDefault="00C747C3" w:rsidP="00526F88">
      <w:pPr>
        <w:jc w:val="both"/>
        <w:rPr>
          <w:rFonts w:ascii="Tajawal" w:hAnsi="Tajawal" w:cs="Tajawal"/>
        </w:rPr>
      </w:pPr>
      <w:r w:rsidRPr="00526F88">
        <w:rPr>
          <w:rFonts w:ascii="Tajawal" w:hAnsi="Tajawal" w:cs="Tajawal"/>
        </w:rPr>
        <w:t>First off, we created a launch window that prompts the user whether they want to add, delete, view, or edit questions to the program. A problem we faced was that the user could enter the edit menu when there we no questions, so we added an error text telling the user there wero no questions to edit, view, or delete, the were then prompted to add questions.</w:t>
      </w:r>
    </w:p>
    <w:p w14:paraId="3281C95A" w14:textId="38166354" w:rsidR="00C747C3" w:rsidRPr="00526F88" w:rsidRDefault="00C747C3" w:rsidP="00526F88">
      <w:pPr>
        <w:jc w:val="both"/>
        <w:rPr>
          <w:rFonts w:ascii="Tajawal" w:hAnsi="Tajawal" w:cs="Tajawal"/>
        </w:rPr>
      </w:pPr>
    </w:p>
    <w:p w14:paraId="4DED5AFE" w14:textId="6841DF5B" w:rsidR="00C747C3" w:rsidRPr="00526F88" w:rsidRDefault="00C747C3" w:rsidP="00526F88">
      <w:pPr>
        <w:jc w:val="both"/>
        <w:rPr>
          <w:rFonts w:ascii="Tajawal" w:hAnsi="Tajawal" w:cs="Tajawal"/>
        </w:rPr>
      </w:pPr>
      <w:r w:rsidRPr="00526F88">
        <w:rPr>
          <w:rFonts w:ascii="Tajawal" w:hAnsi="Tajawal" w:cs="Tajawal"/>
        </w:rPr>
        <w:t xml:space="preserve">When the user presses the add button in the menu, there are multiple text boxes and radio buttons which the user can use to enter the information of the questions and chose the correct answer. A problem we faced was that when the user presses the button to add the question, the text box </w:t>
      </w:r>
      <w:r w:rsidR="002C4B49" w:rsidRPr="00526F88">
        <w:rPr>
          <w:rFonts w:ascii="Tajawal" w:hAnsi="Tajawal" w:cs="Tajawal"/>
        </w:rPr>
        <w:t>would not</w:t>
      </w:r>
      <w:r w:rsidRPr="00526F88">
        <w:rPr>
          <w:rFonts w:ascii="Tajawal" w:hAnsi="Tajawal" w:cs="Tajawal"/>
        </w:rPr>
        <w:t xml:space="preserve"> clear itself for another input, so we added a function to clear the text boxes when </w:t>
      </w:r>
      <w:r w:rsidR="00B52F77" w:rsidRPr="00526F88">
        <w:rPr>
          <w:rFonts w:ascii="Tajawal" w:hAnsi="Tajawal" w:cs="Tajawal"/>
        </w:rPr>
        <w:t>the user adds a question, so he can write the next question instantly.</w:t>
      </w:r>
    </w:p>
    <w:p w14:paraId="0F88995C" w14:textId="0670090F" w:rsidR="00B52F77" w:rsidRPr="00526F88" w:rsidRDefault="00B52F77" w:rsidP="00526F88">
      <w:pPr>
        <w:jc w:val="both"/>
        <w:rPr>
          <w:rFonts w:ascii="Tajawal" w:hAnsi="Tajawal" w:cs="Tajawal"/>
        </w:rPr>
      </w:pPr>
    </w:p>
    <w:p w14:paraId="1318457D" w14:textId="6148137B" w:rsidR="00B52F77" w:rsidRPr="00526F88" w:rsidRDefault="00B52F77" w:rsidP="00526F88">
      <w:pPr>
        <w:jc w:val="both"/>
        <w:rPr>
          <w:rFonts w:ascii="Tajawal" w:hAnsi="Tajawal" w:cs="Tajawal"/>
        </w:rPr>
      </w:pPr>
      <w:r w:rsidRPr="00526F88">
        <w:rPr>
          <w:rFonts w:ascii="Tajawal" w:hAnsi="Tajawal" w:cs="Tajawal"/>
        </w:rPr>
        <w:t>The View button lets the user cycle through the created questions and answer them, there is a “check answer” button that checks the user’s choice and informs then whether it was the correct choice of not, we checked if the answer was correct by getting the text of the selection and comparing it t the answer parameter in the object.</w:t>
      </w:r>
    </w:p>
    <w:p w14:paraId="252034D8" w14:textId="5F98102B" w:rsidR="00B52F77" w:rsidRPr="00526F88" w:rsidRDefault="00B52F77" w:rsidP="00526F88">
      <w:pPr>
        <w:jc w:val="both"/>
        <w:rPr>
          <w:rFonts w:ascii="Tajawal" w:hAnsi="Tajawal" w:cs="Tajawal"/>
        </w:rPr>
      </w:pPr>
    </w:p>
    <w:p w14:paraId="67B12952" w14:textId="3648169E" w:rsidR="00B52F77" w:rsidRPr="00526F88" w:rsidRDefault="00B52F77" w:rsidP="00526F88">
      <w:pPr>
        <w:jc w:val="both"/>
        <w:rPr>
          <w:rFonts w:ascii="Tajawal" w:hAnsi="Tajawal" w:cs="Tajawal"/>
        </w:rPr>
      </w:pPr>
      <w:r w:rsidRPr="00526F88">
        <w:rPr>
          <w:rFonts w:ascii="Tajawal" w:hAnsi="Tajawal" w:cs="Tajawal"/>
        </w:rPr>
        <w:t>The delete button is similar to the view button, it will show you the questions and let you cycle through them, but you cannot select an answer from the c</w:t>
      </w:r>
      <w:r w:rsidR="00C4690B" w:rsidRPr="00526F88">
        <w:rPr>
          <w:rFonts w:ascii="Tajawal" w:hAnsi="Tajawal" w:cs="Tajawal"/>
        </w:rPr>
        <w:t>h</w:t>
      </w:r>
      <w:r w:rsidRPr="00526F88">
        <w:rPr>
          <w:rFonts w:ascii="Tajawal" w:hAnsi="Tajawal" w:cs="Tajawal"/>
        </w:rPr>
        <w:t>oices, it will only display them to you, there is a “delete” button</w:t>
      </w:r>
      <w:r w:rsidR="00C4690B" w:rsidRPr="00526F88">
        <w:rPr>
          <w:rFonts w:ascii="Tajawal" w:hAnsi="Tajawal" w:cs="Tajawal"/>
        </w:rPr>
        <w:t xml:space="preserve"> that will delete the question you are viewing and then change the displayed question to the one with the first index.</w:t>
      </w:r>
    </w:p>
    <w:p w14:paraId="06986925" w14:textId="20065755" w:rsidR="00C4690B" w:rsidRPr="00526F88" w:rsidRDefault="00C4690B" w:rsidP="00526F88">
      <w:pPr>
        <w:jc w:val="both"/>
        <w:rPr>
          <w:rFonts w:ascii="Tajawal" w:hAnsi="Tajawal" w:cs="Tajawal"/>
        </w:rPr>
      </w:pPr>
    </w:p>
    <w:p w14:paraId="2E5115C5" w14:textId="2298D903" w:rsidR="00C4690B" w:rsidRDefault="00C4690B" w:rsidP="00526F88">
      <w:pPr>
        <w:jc w:val="both"/>
        <w:rPr>
          <w:rFonts w:ascii="Tajawal" w:hAnsi="Tajawal" w:cs="Tajawal"/>
        </w:rPr>
      </w:pPr>
      <w:r w:rsidRPr="00526F88">
        <w:rPr>
          <w:rFonts w:ascii="Tajawal" w:hAnsi="Tajawal" w:cs="Tajawal"/>
        </w:rPr>
        <w:t>The edit button is similar to the add button, but now you can cycle through the question and the content in the text boxes, you can edit the text in the text boxes and press the edit button which will rewrite the question object with these new values</w:t>
      </w:r>
    </w:p>
    <w:p w14:paraId="5CCA018F" w14:textId="4CAAB100" w:rsidR="00526F88" w:rsidRDefault="00526F88" w:rsidP="00526F88">
      <w:pPr>
        <w:jc w:val="both"/>
        <w:rPr>
          <w:rFonts w:ascii="Tajawal" w:hAnsi="Tajawal" w:cs="Tajawal"/>
        </w:rPr>
      </w:pPr>
    </w:p>
    <w:p w14:paraId="4B5535F9" w14:textId="1F047DA8" w:rsidR="00526F88" w:rsidRDefault="00526F88" w:rsidP="00526F88">
      <w:pPr>
        <w:jc w:val="both"/>
        <w:rPr>
          <w:rFonts w:ascii="Tajawal" w:hAnsi="Tajawal" w:cs="Tajawal"/>
        </w:rPr>
      </w:pPr>
    </w:p>
    <w:p w14:paraId="0A55549A" w14:textId="06766131" w:rsidR="00526F88" w:rsidRPr="00526F88" w:rsidRDefault="00526F88" w:rsidP="00526F88">
      <w:pPr>
        <w:jc w:val="center"/>
        <w:rPr>
          <w:rFonts w:ascii="Tajawal" w:hAnsi="Tajawal" w:cs="Tajawal"/>
          <w:sz w:val="40"/>
          <w:szCs w:val="40"/>
          <w:u w:val="single"/>
        </w:rPr>
      </w:pPr>
      <w:r w:rsidRPr="00526F88">
        <w:rPr>
          <w:rFonts w:ascii="Tajawal" w:hAnsi="Tajawal" w:cs="Tajawal"/>
          <w:sz w:val="40"/>
          <w:szCs w:val="40"/>
          <w:u w:val="single"/>
        </w:rPr>
        <w:lastRenderedPageBreak/>
        <w:t>Screenshots:</w:t>
      </w:r>
    </w:p>
    <w:p w14:paraId="4C7D6E61" w14:textId="1E0A3E66"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62336" behindDoc="1" locked="0" layoutInCell="1" allowOverlap="1" wp14:anchorId="7C57F971" wp14:editId="6AD22076">
            <wp:simplePos x="0" y="0"/>
            <wp:positionH relativeFrom="column">
              <wp:posOffset>-504825</wp:posOffset>
            </wp:positionH>
            <wp:positionV relativeFrom="paragraph">
              <wp:posOffset>403225</wp:posOffset>
            </wp:positionV>
            <wp:extent cx="2838450" cy="286538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38450" cy="28653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jawal" w:hAnsi="Tajawal" w:cs="Tajawal"/>
          <w:sz w:val="40"/>
          <w:szCs w:val="40"/>
        </w:rPr>
        <w:t>Main menu:                                                       Add:</w:t>
      </w:r>
    </w:p>
    <w:p w14:paraId="0FC7F238" w14:textId="00F69693"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58240" behindDoc="1" locked="0" layoutInCell="1" allowOverlap="1" wp14:anchorId="4798BC24" wp14:editId="600645AC">
            <wp:simplePos x="0" y="0"/>
            <wp:positionH relativeFrom="column">
              <wp:posOffset>3514725</wp:posOffset>
            </wp:positionH>
            <wp:positionV relativeFrom="paragraph">
              <wp:posOffset>62865</wp:posOffset>
            </wp:positionV>
            <wp:extent cx="1839919" cy="1857375"/>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265" cy="18637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2BFAE1" w14:textId="2FF9C52B" w:rsidR="00526F88" w:rsidRDefault="00526F88" w:rsidP="00526F88">
      <w:pPr>
        <w:rPr>
          <w:rFonts w:ascii="Tajawal" w:hAnsi="Tajawal" w:cs="Tajawal"/>
          <w:sz w:val="40"/>
          <w:szCs w:val="40"/>
        </w:rPr>
      </w:pPr>
    </w:p>
    <w:p w14:paraId="6AFB1579" w14:textId="1C0DC995"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59264" behindDoc="1" locked="0" layoutInCell="1" allowOverlap="1" wp14:anchorId="07DFCE92" wp14:editId="411F5A3E">
            <wp:simplePos x="0" y="0"/>
            <wp:positionH relativeFrom="column">
              <wp:posOffset>4676775</wp:posOffset>
            </wp:positionH>
            <wp:positionV relativeFrom="paragraph">
              <wp:posOffset>421005</wp:posOffset>
            </wp:positionV>
            <wp:extent cx="1885424" cy="1903312"/>
            <wp:effectExtent l="0" t="0" r="63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5424" cy="19033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BF9CE7" w14:textId="49E01EE3" w:rsidR="00526F88" w:rsidRDefault="00526F88" w:rsidP="00526F88">
      <w:pPr>
        <w:rPr>
          <w:rFonts w:ascii="Tajawal" w:hAnsi="Tajawal" w:cs="Tajawal"/>
          <w:sz w:val="40"/>
          <w:szCs w:val="40"/>
        </w:rPr>
      </w:pPr>
    </w:p>
    <w:p w14:paraId="29CC855E" w14:textId="6A1E9FE9" w:rsidR="00526F88" w:rsidRDefault="00526F88" w:rsidP="00526F88">
      <w:pPr>
        <w:rPr>
          <w:rFonts w:ascii="Tajawal" w:hAnsi="Tajawal" w:cs="Tajawal"/>
          <w:sz w:val="40"/>
          <w:szCs w:val="40"/>
        </w:rPr>
      </w:pPr>
    </w:p>
    <w:p w14:paraId="7B35BE5E" w14:textId="0CCC81D0" w:rsidR="00526F88" w:rsidRDefault="00526F88" w:rsidP="00526F88">
      <w:pPr>
        <w:rPr>
          <w:rFonts w:ascii="Tajawal" w:hAnsi="Tajawal" w:cs="Tajawal"/>
          <w:sz w:val="40"/>
          <w:szCs w:val="40"/>
        </w:rPr>
      </w:pPr>
    </w:p>
    <w:p w14:paraId="1E13E0D9" w14:textId="6B6D3F25"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61312" behindDoc="1" locked="0" layoutInCell="1" allowOverlap="1" wp14:anchorId="2339AFF0" wp14:editId="1B495493">
            <wp:simplePos x="0" y="0"/>
            <wp:positionH relativeFrom="margin">
              <wp:posOffset>-57150</wp:posOffset>
            </wp:positionH>
            <wp:positionV relativeFrom="paragraph">
              <wp:posOffset>308610</wp:posOffset>
            </wp:positionV>
            <wp:extent cx="2114550" cy="213461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14550" cy="2134612"/>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jawal" w:hAnsi="Tajawal" w:cs="Tajawal"/>
          <w:sz w:val="40"/>
          <w:szCs w:val="40"/>
        </w:rPr>
        <w:t>Edit:</w:t>
      </w:r>
    </w:p>
    <w:p w14:paraId="6BFB4745" w14:textId="42A5BDC0" w:rsidR="00526F88" w:rsidRDefault="00526F88" w:rsidP="00526F88">
      <w:pPr>
        <w:rPr>
          <w:rFonts w:ascii="Tajawal" w:hAnsi="Tajawal" w:cs="Tajawal"/>
          <w:sz w:val="40"/>
          <w:szCs w:val="40"/>
        </w:rPr>
      </w:pPr>
    </w:p>
    <w:p w14:paraId="297D18ED" w14:textId="3C0D9C0D" w:rsidR="00526F88" w:rsidRDefault="00526F88" w:rsidP="00526F88">
      <w:pPr>
        <w:rPr>
          <w:rFonts w:ascii="Tajawal" w:hAnsi="Tajawal" w:cs="Tajawal"/>
          <w:sz w:val="40"/>
          <w:szCs w:val="40"/>
        </w:rPr>
      </w:pPr>
      <w:r>
        <w:rPr>
          <w:rFonts w:ascii="Tajawal" w:hAnsi="Tajawal" w:cs="Tajawal"/>
          <w:sz w:val="40"/>
          <w:szCs w:val="40"/>
        </w:rPr>
        <w:t xml:space="preserve">                                                                        View:</w:t>
      </w:r>
    </w:p>
    <w:p w14:paraId="323AE836" w14:textId="10CB657A"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63360" behindDoc="1" locked="0" layoutInCell="1" allowOverlap="1" wp14:anchorId="1A50F3C9" wp14:editId="5A2AA6BC">
            <wp:simplePos x="0" y="0"/>
            <wp:positionH relativeFrom="column">
              <wp:posOffset>4060825</wp:posOffset>
            </wp:positionH>
            <wp:positionV relativeFrom="paragraph">
              <wp:posOffset>250825</wp:posOffset>
            </wp:positionV>
            <wp:extent cx="2387176" cy="2409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7176" cy="2409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B63B87" w14:textId="5B306DE6" w:rsidR="00526F88" w:rsidRDefault="00526F88" w:rsidP="00526F88">
      <w:pPr>
        <w:rPr>
          <w:rFonts w:ascii="Tajawal" w:hAnsi="Tajawal" w:cs="Tajawal"/>
          <w:sz w:val="40"/>
          <w:szCs w:val="40"/>
        </w:rPr>
      </w:pPr>
    </w:p>
    <w:p w14:paraId="67C276DD" w14:textId="3BD05935"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60288" behindDoc="1" locked="0" layoutInCell="1" allowOverlap="1" wp14:anchorId="4D50DF75" wp14:editId="2FD5EE6F">
            <wp:simplePos x="0" y="0"/>
            <wp:positionH relativeFrom="margin">
              <wp:posOffset>-38100</wp:posOffset>
            </wp:positionH>
            <wp:positionV relativeFrom="paragraph">
              <wp:posOffset>380365</wp:posOffset>
            </wp:positionV>
            <wp:extent cx="2122983" cy="21431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27380" cy="214756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jawal" w:hAnsi="Tajawal" w:cs="Tajawal"/>
          <w:sz w:val="40"/>
          <w:szCs w:val="40"/>
        </w:rPr>
        <w:t>Delete:</w:t>
      </w:r>
    </w:p>
    <w:p w14:paraId="42FB074B" w14:textId="33539533" w:rsidR="00526F88" w:rsidRDefault="00526F88" w:rsidP="00526F88">
      <w:pPr>
        <w:rPr>
          <w:rFonts w:ascii="Tajawal" w:hAnsi="Tajawal" w:cs="Tajawal"/>
          <w:sz w:val="40"/>
          <w:szCs w:val="40"/>
        </w:rPr>
      </w:pPr>
    </w:p>
    <w:p w14:paraId="288F8DE9" w14:textId="2643E8F5" w:rsidR="00526F88" w:rsidRDefault="00526F88" w:rsidP="00526F88">
      <w:pPr>
        <w:rPr>
          <w:rFonts w:ascii="Tajawal" w:hAnsi="Tajawal" w:cs="Tajawal"/>
          <w:sz w:val="40"/>
          <w:szCs w:val="40"/>
        </w:rPr>
      </w:pPr>
    </w:p>
    <w:p w14:paraId="01491471" w14:textId="6BA1DF08" w:rsidR="00526F88" w:rsidRDefault="00526F88" w:rsidP="00526F88">
      <w:pPr>
        <w:rPr>
          <w:rFonts w:ascii="Tajawal" w:hAnsi="Tajawal" w:cs="Tajawal"/>
          <w:sz w:val="40"/>
          <w:szCs w:val="40"/>
        </w:rPr>
      </w:pPr>
    </w:p>
    <w:p w14:paraId="3BF627A6" w14:textId="1BFEC91E" w:rsidR="00526F88" w:rsidRPr="00526F88" w:rsidRDefault="00526F88" w:rsidP="00526F88">
      <w:pPr>
        <w:jc w:val="center"/>
        <w:rPr>
          <w:rFonts w:ascii="Tajawal" w:hAnsi="Tajawal" w:cs="Tajawal"/>
          <w:sz w:val="40"/>
          <w:szCs w:val="40"/>
          <w:u w:val="single"/>
        </w:rPr>
      </w:pPr>
      <w:r w:rsidRPr="00526F88">
        <w:rPr>
          <w:rFonts w:ascii="Tajawal" w:hAnsi="Tajawal" w:cs="Tajawal"/>
          <w:sz w:val="40"/>
          <w:szCs w:val="40"/>
          <w:u w:val="single"/>
        </w:rPr>
        <w:lastRenderedPageBreak/>
        <w:t>Work Distribution:</w:t>
      </w:r>
    </w:p>
    <w:p w14:paraId="18764A1C" w14:textId="3AE24432" w:rsidR="00526F88" w:rsidRPr="00526F88" w:rsidRDefault="00526F88" w:rsidP="00526F88">
      <w:pPr>
        <w:rPr>
          <w:rFonts w:ascii="Tajawal" w:hAnsi="Tajawal" w:cs="Tajawal"/>
          <w:b/>
          <w:bCs/>
          <w:sz w:val="40"/>
          <w:szCs w:val="40"/>
        </w:rPr>
      </w:pPr>
      <w:r w:rsidRPr="00526F88">
        <w:rPr>
          <w:rFonts w:ascii="Tajawal" w:hAnsi="Tajawal" w:cs="Tajawal"/>
          <w:b/>
          <w:bCs/>
          <w:sz w:val="40"/>
          <w:szCs w:val="40"/>
        </w:rPr>
        <w:t>Mohammad Al Mohammadi</w:t>
      </w:r>
      <w:r>
        <w:rPr>
          <w:rFonts w:ascii="Tajawal" w:hAnsi="Tajawal" w:cs="Tajawal"/>
          <w:b/>
          <w:bCs/>
          <w:sz w:val="40"/>
          <w:szCs w:val="40"/>
        </w:rPr>
        <w:t xml:space="preserve"> (50%)</w:t>
      </w:r>
      <w:r w:rsidRPr="00526F88">
        <w:rPr>
          <w:rFonts w:ascii="Tajawal" w:hAnsi="Tajawal" w:cs="Tajawal"/>
          <w:b/>
          <w:bCs/>
          <w:sz w:val="40"/>
          <w:szCs w:val="40"/>
        </w:rPr>
        <w:t>:</w:t>
      </w:r>
    </w:p>
    <w:p w14:paraId="4DB88457" w14:textId="7ABD1D48" w:rsidR="00526F88" w:rsidRPr="00526F88" w:rsidRDefault="00526F88" w:rsidP="00526F88">
      <w:pPr>
        <w:rPr>
          <w:rFonts w:ascii="Tajawal" w:hAnsi="Tajawal" w:cs="Tajawal"/>
          <w:sz w:val="32"/>
          <w:szCs w:val="32"/>
        </w:rPr>
      </w:pPr>
      <w:r w:rsidRPr="00526F88">
        <w:rPr>
          <w:rFonts w:ascii="Tajawal" w:hAnsi="Tajawal" w:cs="Tajawal"/>
          <w:sz w:val="32"/>
          <w:szCs w:val="32"/>
        </w:rPr>
        <w:t>-Question class</w:t>
      </w:r>
    </w:p>
    <w:p w14:paraId="44194DAA" w14:textId="41CA0223" w:rsidR="00526F88" w:rsidRPr="00526F88" w:rsidRDefault="00526F88" w:rsidP="00526F88">
      <w:pPr>
        <w:rPr>
          <w:rFonts w:ascii="Tajawal" w:hAnsi="Tajawal" w:cs="Tajawal"/>
          <w:sz w:val="32"/>
          <w:szCs w:val="32"/>
        </w:rPr>
      </w:pPr>
      <w:r w:rsidRPr="00526F88">
        <w:rPr>
          <w:rFonts w:ascii="Tajawal" w:hAnsi="Tajawal" w:cs="Tajawal"/>
          <w:sz w:val="32"/>
          <w:szCs w:val="32"/>
        </w:rPr>
        <w:t>-User interface</w:t>
      </w:r>
    </w:p>
    <w:p w14:paraId="7DC0E090" w14:textId="2FD3C616" w:rsidR="00526F88" w:rsidRPr="00526F88" w:rsidRDefault="00526F88" w:rsidP="00526F88">
      <w:pPr>
        <w:rPr>
          <w:rFonts w:ascii="Tajawal" w:hAnsi="Tajawal" w:cs="Tajawal"/>
          <w:b/>
          <w:bCs/>
          <w:sz w:val="40"/>
          <w:szCs w:val="40"/>
        </w:rPr>
      </w:pPr>
      <w:r w:rsidRPr="00526F88">
        <w:rPr>
          <w:rFonts w:ascii="Tajawal" w:hAnsi="Tajawal" w:cs="Tajawal"/>
          <w:b/>
          <w:bCs/>
          <w:sz w:val="40"/>
          <w:szCs w:val="40"/>
        </w:rPr>
        <w:t>Ahmad AlAhmad</w:t>
      </w:r>
      <w:r>
        <w:rPr>
          <w:rFonts w:ascii="Tajawal" w:hAnsi="Tajawal" w:cs="Tajawal"/>
          <w:b/>
          <w:bCs/>
          <w:sz w:val="40"/>
          <w:szCs w:val="40"/>
        </w:rPr>
        <w:t xml:space="preserve"> (50%)</w:t>
      </w:r>
      <w:r w:rsidRPr="00526F88">
        <w:rPr>
          <w:rFonts w:ascii="Tajawal" w:hAnsi="Tajawal" w:cs="Tajawal"/>
          <w:b/>
          <w:bCs/>
          <w:sz w:val="40"/>
          <w:szCs w:val="40"/>
        </w:rPr>
        <w:t>:</w:t>
      </w:r>
    </w:p>
    <w:p w14:paraId="2B269F11" w14:textId="59670E79" w:rsidR="00526F88" w:rsidRPr="00526F88" w:rsidRDefault="00526F88" w:rsidP="00526F88">
      <w:pPr>
        <w:rPr>
          <w:rFonts w:ascii="Tajawal" w:hAnsi="Tajawal" w:cs="Tajawal"/>
          <w:sz w:val="32"/>
          <w:szCs w:val="32"/>
        </w:rPr>
      </w:pPr>
      <w:r w:rsidRPr="00526F88">
        <w:rPr>
          <w:rFonts w:ascii="Tajawal" w:hAnsi="Tajawal" w:cs="Tajawal"/>
          <w:sz w:val="32"/>
          <w:szCs w:val="32"/>
        </w:rPr>
        <w:t>-Logic</w:t>
      </w:r>
    </w:p>
    <w:p w14:paraId="61A32400" w14:textId="30EE3E6E" w:rsidR="00526F88" w:rsidRDefault="00526F88" w:rsidP="00526F88">
      <w:pPr>
        <w:rPr>
          <w:rFonts w:ascii="Tajawal" w:hAnsi="Tajawal" w:cs="Tajawal"/>
          <w:sz w:val="32"/>
          <w:szCs w:val="32"/>
        </w:rPr>
      </w:pPr>
      <w:r w:rsidRPr="00526F88">
        <w:rPr>
          <w:rFonts w:ascii="Tajawal" w:hAnsi="Tajawal" w:cs="Tajawal"/>
          <w:sz w:val="32"/>
          <w:szCs w:val="32"/>
        </w:rPr>
        <w:t>-Binary files</w:t>
      </w:r>
    </w:p>
    <w:p w14:paraId="3EDDC59F" w14:textId="5CF33F6C" w:rsidR="00526F88" w:rsidRDefault="00526F88" w:rsidP="00526F88">
      <w:pPr>
        <w:rPr>
          <w:rFonts w:ascii="Tajawal" w:hAnsi="Tajawal" w:cs="Tajawal"/>
          <w:sz w:val="32"/>
          <w:szCs w:val="32"/>
        </w:rPr>
      </w:pPr>
    </w:p>
    <w:p w14:paraId="7AD50A31" w14:textId="77777777" w:rsidR="00526F88" w:rsidRPr="00526F88" w:rsidRDefault="00526F88" w:rsidP="00526F88">
      <w:pPr>
        <w:rPr>
          <w:rFonts w:ascii="Tajawal" w:hAnsi="Tajawal" w:cs="Tajawal"/>
          <w:sz w:val="32"/>
          <w:szCs w:val="32"/>
        </w:rPr>
      </w:pPr>
    </w:p>
    <w:sectPr w:rsidR="00526F88" w:rsidRPr="00526F88">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DC574" w14:textId="77777777" w:rsidR="0000382B" w:rsidRDefault="0000382B" w:rsidP="00526F88">
      <w:pPr>
        <w:spacing w:after="0" w:line="240" w:lineRule="auto"/>
      </w:pPr>
      <w:r>
        <w:separator/>
      </w:r>
    </w:p>
  </w:endnote>
  <w:endnote w:type="continuationSeparator" w:id="0">
    <w:p w14:paraId="6305D45E" w14:textId="77777777" w:rsidR="0000382B" w:rsidRDefault="0000382B" w:rsidP="00526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jawal">
    <w:panose1 w:val="00000500000000000000"/>
    <w:charset w:val="00"/>
    <w:family w:val="auto"/>
    <w:pitch w:val="variable"/>
    <w:sig w:usb0="8000202F" w:usb1="90002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1B1C1" w14:textId="69DFA64F" w:rsidR="00526F88" w:rsidRDefault="00526F88">
    <w:pPr>
      <w:pStyle w:val="Footer"/>
    </w:pPr>
  </w:p>
  <w:p w14:paraId="43FC01FC" w14:textId="77777777" w:rsidR="00526F88" w:rsidRDefault="00526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0C6BC" w14:textId="77777777" w:rsidR="0000382B" w:rsidRDefault="0000382B" w:rsidP="00526F88">
      <w:pPr>
        <w:spacing w:after="0" w:line="240" w:lineRule="auto"/>
      </w:pPr>
      <w:r>
        <w:separator/>
      </w:r>
    </w:p>
  </w:footnote>
  <w:footnote w:type="continuationSeparator" w:id="0">
    <w:p w14:paraId="72CA916A" w14:textId="77777777" w:rsidR="0000382B" w:rsidRDefault="0000382B" w:rsidP="00526F8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ja1tDA1tDS2NDNS0lEKTi0uzszPAykwrAUAsOaq4CwAAAA="/>
  </w:docVars>
  <w:rsids>
    <w:rsidRoot w:val="005644D9"/>
    <w:rsid w:val="0000382B"/>
    <w:rsid w:val="002C4B49"/>
    <w:rsid w:val="00526F88"/>
    <w:rsid w:val="005644D9"/>
    <w:rsid w:val="00670F53"/>
    <w:rsid w:val="00956A22"/>
    <w:rsid w:val="00B52F77"/>
    <w:rsid w:val="00C4690B"/>
    <w:rsid w:val="00C747C3"/>
    <w:rsid w:val="00E679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B59B9"/>
  <w15:chartTrackingRefBased/>
  <w15:docId w15:val="{4428BA21-3C11-42F8-8D8A-5F500B483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6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F88"/>
  </w:style>
  <w:style w:type="paragraph" w:styleId="Footer">
    <w:name w:val="footer"/>
    <w:basedOn w:val="Normal"/>
    <w:link w:val="FooterChar"/>
    <w:uiPriority w:val="99"/>
    <w:unhideWhenUsed/>
    <w:rsid w:val="00526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4</Pages>
  <Words>361</Words>
  <Characters>206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ALEH ALMOHAMEDI</dc:creator>
  <cp:keywords/>
  <dc:description/>
  <cp:lastModifiedBy>Ahmad AlAhmad</cp:lastModifiedBy>
  <cp:revision>3</cp:revision>
  <dcterms:created xsi:type="dcterms:W3CDTF">2021-04-23T19:01:00Z</dcterms:created>
  <dcterms:modified xsi:type="dcterms:W3CDTF">2021-04-24T08:31:00Z</dcterms:modified>
</cp:coreProperties>
</file>